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74C3D" w14:textId="77777777" w:rsidR="00994DD7" w:rsidRDefault="00994DD7" w:rsidP="00994DD7">
      <w:pPr>
        <w:jc w:val="center"/>
      </w:pPr>
      <w:r>
        <w:t>ANEXO III – RELATÓRIO DE AVALIAÇÃO DA BANCA</w:t>
      </w:r>
    </w:p>
    <w:tbl>
      <w:tblPr>
        <w:tblW w:w="9640" w:type="dxa"/>
        <w:tblInd w:w="-142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709"/>
        <w:gridCol w:w="2136"/>
        <w:gridCol w:w="22"/>
        <w:gridCol w:w="6210"/>
        <w:gridCol w:w="11"/>
        <w:gridCol w:w="552"/>
      </w:tblGrid>
      <w:tr w:rsidR="00994DD7" w:rsidRPr="00743806" w14:paraId="2BD7C4A7" w14:textId="77777777" w:rsidTr="005A213D">
        <w:trPr>
          <w:cantSplit/>
          <w:trHeight w:val="43"/>
        </w:trPr>
        <w:tc>
          <w:tcPr>
            <w:tcW w:w="9640" w:type="dxa"/>
            <w:gridSpan w:val="6"/>
            <w:tcBorders>
              <w:top w:val="single" w:sz="18" w:space="0" w:color="auto"/>
              <w:left w:val="nil"/>
              <w:bottom w:val="single" w:sz="6" w:space="0" w:color="C0C0C0"/>
              <w:right w:val="nil"/>
            </w:tcBorders>
            <w:vAlign w:val="bottom"/>
          </w:tcPr>
          <w:p w14:paraId="7DA486E4" w14:textId="77777777" w:rsidR="00994DD7" w:rsidRPr="00743806" w:rsidRDefault="00994DD7" w:rsidP="005A213D">
            <w:pPr>
              <w:spacing w:after="0"/>
              <w:jc w:val="left"/>
              <w:rPr>
                <w:rFonts w:cs="Arial"/>
              </w:rPr>
            </w:pPr>
            <w:r>
              <w:rPr>
                <w:rFonts w:cs="Arial"/>
              </w:rPr>
              <w:t>Orientando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994DD7" w:rsidRPr="00743806" w14:paraId="07B339C5" w14:textId="77777777" w:rsidTr="005A213D">
        <w:trPr>
          <w:cantSplit/>
          <w:trHeight w:val="259"/>
        </w:trPr>
        <w:tc>
          <w:tcPr>
            <w:tcW w:w="9640" w:type="dxa"/>
            <w:gridSpan w:val="6"/>
            <w:tcBorders>
              <w:top w:val="single" w:sz="6" w:space="0" w:color="C0C0C0"/>
              <w:left w:val="nil"/>
              <w:bottom w:val="single" w:sz="6" w:space="0" w:color="C0C0C0"/>
              <w:right w:val="nil"/>
            </w:tcBorders>
            <w:vAlign w:val="bottom"/>
          </w:tcPr>
          <w:p w14:paraId="0F9FFCD5" w14:textId="77777777" w:rsidR="00994DD7" w:rsidRPr="00743806" w:rsidRDefault="00994DD7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rientador:</w:t>
            </w:r>
          </w:p>
        </w:tc>
      </w:tr>
      <w:tr w:rsidR="00994DD7" w:rsidRPr="00743806" w14:paraId="21463211" w14:textId="77777777" w:rsidTr="005A213D">
        <w:trPr>
          <w:cantSplit/>
          <w:trHeight w:val="284"/>
        </w:trPr>
        <w:tc>
          <w:tcPr>
            <w:tcW w:w="9640" w:type="dxa"/>
            <w:gridSpan w:val="6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01BBEB80" w14:textId="77777777" w:rsidR="00994DD7" w:rsidRPr="00743806" w:rsidRDefault="00994DD7" w:rsidP="005A213D">
            <w:pPr>
              <w:spacing w:after="0"/>
              <w:rPr>
                <w:rFonts w:cs="Arial"/>
              </w:rPr>
            </w:pPr>
            <w:r w:rsidRPr="00743806">
              <w:rPr>
                <w:rFonts w:cs="Arial"/>
              </w:rPr>
              <w:t xml:space="preserve">Título </w:t>
            </w:r>
            <w:r>
              <w:rPr>
                <w:rFonts w:cs="Arial"/>
              </w:rPr>
              <w:t>da proposta de pesquisa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994DD7" w:rsidRPr="00743806" w14:paraId="77BFE9EC" w14:textId="77777777" w:rsidTr="005A213D">
        <w:trPr>
          <w:cantSplit/>
          <w:trHeight w:val="284"/>
        </w:trPr>
        <w:tc>
          <w:tcPr>
            <w:tcW w:w="9640" w:type="dxa"/>
            <w:gridSpan w:val="6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CFB823C" w14:textId="77777777" w:rsidR="00994DD7" w:rsidRPr="00743806" w:rsidRDefault="00994DD7" w:rsidP="005A213D">
            <w:pPr>
              <w:spacing w:after="0"/>
              <w:rPr>
                <w:rFonts w:cs="Arial"/>
              </w:rPr>
            </w:pPr>
          </w:p>
        </w:tc>
      </w:tr>
      <w:tr w:rsidR="00994DD7" w:rsidRPr="00743806" w14:paraId="327D82CE" w14:textId="77777777" w:rsidTr="005A213D">
        <w:trPr>
          <w:cantSplit/>
          <w:trHeight w:val="284"/>
        </w:trPr>
        <w:tc>
          <w:tcPr>
            <w:tcW w:w="9640" w:type="dxa"/>
            <w:gridSpan w:val="6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87DF06F" w14:textId="77777777" w:rsidR="00994DD7" w:rsidRPr="00743806" w:rsidRDefault="00994DD7" w:rsidP="005A213D">
            <w:pPr>
              <w:spacing w:after="0"/>
              <w:rPr>
                <w:rFonts w:cs="Arial"/>
              </w:rPr>
            </w:pPr>
          </w:p>
        </w:tc>
      </w:tr>
      <w:tr w:rsidR="00994DD7" w:rsidRPr="00743806" w14:paraId="401D6834" w14:textId="77777777" w:rsidTr="005A213D">
        <w:trPr>
          <w:cantSplit/>
          <w:trHeight w:val="284"/>
        </w:trPr>
        <w:tc>
          <w:tcPr>
            <w:tcW w:w="9640" w:type="dxa"/>
            <w:gridSpan w:val="6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40FE052" w14:textId="77777777" w:rsidR="00994DD7" w:rsidRPr="00114BC8" w:rsidRDefault="00994DD7" w:rsidP="005A213D">
            <w:pPr>
              <w:spacing w:after="0"/>
              <w:rPr>
                <w:rFonts w:cs="Arial"/>
                <w:color w:val="FF0000"/>
              </w:rPr>
            </w:pPr>
          </w:p>
        </w:tc>
      </w:tr>
      <w:tr w:rsidR="00994DD7" w:rsidRPr="00743806" w14:paraId="28A25F4E" w14:textId="77777777" w:rsidTr="005A213D">
        <w:trPr>
          <w:cantSplit/>
          <w:trHeight w:val="60"/>
        </w:trPr>
        <w:tc>
          <w:tcPr>
            <w:tcW w:w="9640" w:type="dxa"/>
            <w:gridSpan w:val="6"/>
            <w:tcBorders>
              <w:top w:val="single" w:sz="6" w:space="0" w:color="C0C0C0"/>
              <w:left w:val="nil"/>
              <w:bottom w:val="single" w:sz="18" w:space="0" w:color="auto"/>
              <w:right w:val="nil"/>
            </w:tcBorders>
            <w:vAlign w:val="bottom"/>
          </w:tcPr>
          <w:p w14:paraId="4333787E" w14:textId="77777777" w:rsidR="00994DD7" w:rsidRPr="00114BC8" w:rsidRDefault="00994DD7" w:rsidP="005A213D">
            <w:pPr>
              <w:spacing w:after="0"/>
              <w:jc w:val="left"/>
              <w:rPr>
                <w:rFonts w:cs="Arial"/>
                <w:color w:val="FF0000"/>
              </w:rPr>
            </w:pPr>
          </w:p>
        </w:tc>
      </w:tr>
      <w:tr w:rsidR="00994DD7" w:rsidRPr="00E0028E" w14:paraId="3B0EA316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9640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782EEB87" w14:textId="77777777" w:rsidR="00994DD7" w:rsidRPr="00E0028E" w:rsidRDefault="00994DD7" w:rsidP="005A213D">
            <w:pPr>
              <w:pStyle w:val="Default"/>
              <w:spacing w:before="40" w:after="40"/>
              <w:rPr>
                <w:b/>
                <w:color w:val="auto"/>
                <w:sz w:val="16"/>
                <w:szCs w:val="16"/>
              </w:rPr>
            </w:pPr>
            <w:r w:rsidRPr="00E0028E">
              <w:rPr>
                <w:b/>
                <w:color w:val="auto"/>
                <w:sz w:val="16"/>
                <w:szCs w:val="16"/>
              </w:rPr>
              <w:t>ELEMENTOS PRÉ-TEXTUAIS</w:t>
            </w:r>
            <w:r>
              <w:rPr>
                <w:b/>
                <w:color w:val="auto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Ok?</w:t>
            </w:r>
          </w:p>
        </w:tc>
      </w:tr>
      <w:tr w:rsidR="00994DD7" w:rsidRPr="00E0028E" w14:paraId="7EBCB3CE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18" w:space="0" w:color="auto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B936560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</w:t>
            </w:r>
          </w:p>
        </w:tc>
        <w:tc>
          <w:tcPr>
            <w:tcW w:w="2158" w:type="dxa"/>
            <w:gridSpan w:val="2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0A4DA4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Folha de rosto</w:t>
            </w:r>
          </w:p>
        </w:tc>
        <w:tc>
          <w:tcPr>
            <w:tcW w:w="6210" w:type="dxa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F57D8A5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onforme modelo</w:t>
            </w:r>
          </w:p>
        </w:tc>
        <w:tc>
          <w:tcPr>
            <w:tcW w:w="563" w:type="dxa"/>
            <w:gridSpan w:val="2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81F2AE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5D5E5518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84ADD4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2</w:t>
            </w:r>
          </w:p>
        </w:tc>
        <w:tc>
          <w:tcPr>
            <w:tcW w:w="215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B178E9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Lista de Siglas</w:t>
            </w:r>
          </w:p>
        </w:tc>
        <w:tc>
          <w:tcPr>
            <w:tcW w:w="62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1C5E74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Opcional</w:t>
            </w:r>
          </w:p>
        </w:tc>
        <w:tc>
          <w:tcPr>
            <w:tcW w:w="56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045B5DB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4479EF88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6F35EF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3</w:t>
            </w:r>
          </w:p>
        </w:tc>
        <w:tc>
          <w:tcPr>
            <w:tcW w:w="215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18E52F7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Lista de Figuras</w:t>
            </w:r>
          </w:p>
        </w:tc>
        <w:tc>
          <w:tcPr>
            <w:tcW w:w="62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C119A8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Obrigatório caso a proposta tenha figuras</w:t>
            </w:r>
          </w:p>
        </w:tc>
        <w:tc>
          <w:tcPr>
            <w:tcW w:w="56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A623437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707171C3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4E70E2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4</w:t>
            </w:r>
          </w:p>
        </w:tc>
        <w:tc>
          <w:tcPr>
            <w:tcW w:w="215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F1778A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Lista de Tabelas</w:t>
            </w:r>
          </w:p>
        </w:tc>
        <w:tc>
          <w:tcPr>
            <w:tcW w:w="62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27DD57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Obrigatório caso a proposta tenha tabelas</w:t>
            </w:r>
          </w:p>
        </w:tc>
        <w:tc>
          <w:tcPr>
            <w:tcW w:w="56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0726AA0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530CE3E7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4B262692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5</w:t>
            </w:r>
          </w:p>
        </w:tc>
        <w:tc>
          <w:tcPr>
            <w:tcW w:w="215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11A29C10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Sumário</w:t>
            </w:r>
          </w:p>
        </w:tc>
        <w:tc>
          <w:tcPr>
            <w:tcW w:w="62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2649D04E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Em até 4 níveis(máximo), caso estes sejam usados na proposta</w:t>
            </w:r>
          </w:p>
        </w:tc>
        <w:tc>
          <w:tcPr>
            <w:tcW w:w="56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nil"/>
            </w:tcBorders>
            <w:vAlign w:val="center"/>
          </w:tcPr>
          <w:p w14:paraId="78C9068A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1D8AD15B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9640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308FF3DA" w14:textId="77777777" w:rsidR="00994DD7" w:rsidRPr="00E0028E" w:rsidRDefault="00994DD7" w:rsidP="005A213D">
            <w:pPr>
              <w:pStyle w:val="Default"/>
              <w:spacing w:before="40" w:after="40"/>
              <w:rPr>
                <w:b/>
                <w:color w:val="auto"/>
                <w:sz w:val="16"/>
                <w:szCs w:val="16"/>
              </w:rPr>
            </w:pPr>
            <w:r w:rsidRPr="00E0028E">
              <w:rPr>
                <w:b/>
                <w:color w:val="auto"/>
                <w:sz w:val="16"/>
                <w:szCs w:val="16"/>
              </w:rPr>
              <w:t>ELEMENTOS TEXTUAIS</w:t>
            </w:r>
          </w:p>
        </w:tc>
      </w:tr>
      <w:tr w:rsidR="00994DD7" w:rsidRPr="00E0028E" w14:paraId="302EE391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18" w:space="0" w:color="auto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18E5DC2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6</w:t>
            </w:r>
          </w:p>
        </w:tc>
        <w:tc>
          <w:tcPr>
            <w:tcW w:w="2136" w:type="dxa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DAFC32D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Introdução</w:t>
            </w:r>
          </w:p>
        </w:tc>
        <w:tc>
          <w:tcPr>
            <w:tcW w:w="6243" w:type="dxa"/>
            <w:gridSpan w:val="3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ADF7E2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Deve expor o contexto, a finalidade, objetivos e principais resultados do trabalho, de modo que o leitor tenha uma visão geral do tema abordado</w:t>
            </w:r>
          </w:p>
        </w:tc>
        <w:tc>
          <w:tcPr>
            <w:tcW w:w="552" w:type="dxa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AF83C52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28E7F545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DCF9F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7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56EF6E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Pergunta de pesquisa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D02411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lara, concisa, pertinente ao tema e plenamente respondida no TCC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0A8845B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7572F2B1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5B925D7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8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AED97C7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Objetivo Geral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7E46BA2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laro, conciso, pertinente ao tema e plenamente cumprido no TCC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102047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0D7D991A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5D574F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9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8F64ED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Objetivos Específicos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C3BD07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laros, concisos e retratando etapas necessárias para atingir o objetivo geral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DB96C54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37782E4C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66731F8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0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FF4C16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Justificativa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BAD2D44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Realce da importância da pesquisa dentro do contexto estudado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DAE6C2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384502A8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894E57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1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332CCA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Restrições e limitações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E13F9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Restrições e limitações que foram aplicadas a esta pesquisa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2523EEE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5D6E61D5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A83CAD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2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D094B7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Revisão Bibliográfica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8A1A26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Panorâmica sobre a situação atual do objeto de estudo, descrição dos mecanismos e métodos utilizados na pesquisa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BE0E2EC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608AF892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AC0A02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3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908E29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Método abordagem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4E8A79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Indica a escolha teórica realizada pelo pesquisador para abordar o objeto de estudo (classificação da pesquisa)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C735B8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3B3F154F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E6EF18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4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347E85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Método procedimentos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E669D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 xml:space="preserve">Descrição dos procedimentos </w:t>
            </w:r>
            <w:r w:rsidRPr="00E0028E">
              <w:rPr>
                <w:sz w:val="16"/>
                <w:szCs w:val="16"/>
              </w:rPr>
              <w:t>e técnicas utilizados na pesquisa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37644EE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3F9266C3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E21500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5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F086F64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Desenvolvimento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1A62E8F" w14:textId="77777777" w:rsidR="00994DD7" w:rsidRPr="00E0028E" w:rsidRDefault="00994DD7" w:rsidP="005A213D">
            <w:pPr>
              <w:pStyle w:val="Default"/>
              <w:spacing w:before="40" w:after="40"/>
              <w:rPr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Descrição da utilização do método proposto para o atendimento da pergunta de pesquisa, com as características e especificidades decorrentes de sua aplicação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F551EFB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2674DF4A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E7D300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6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3A8CA5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 xml:space="preserve">Resultados 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D687728" w14:textId="77777777" w:rsidR="00994DD7" w:rsidRPr="00E0028E" w:rsidRDefault="00994DD7" w:rsidP="005A213D">
            <w:pPr>
              <w:pStyle w:val="Default"/>
              <w:spacing w:before="40" w:after="40"/>
              <w:rPr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Descrição dos resultados e da contribuição obtida a partir da pesquisa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BAFE86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1D4BDB64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6CA6E230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7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59403024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onclusões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0E83B3B7" w14:textId="77777777" w:rsidR="00994DD7" w:rsidRPr="00E0028E" w:rsidRDefault="00994DD7" w:rsidP="005A213D">
            <w:pPr>
              <w:pStyle w:val="Default"/>
              <w:spacing w:before="40" w:after="40"/>
              <w:rPr>
                <w:sz w:val="16"/>
                <w:szCs w:val="16"/>
              </w:rPr>
            </w:pPr>
            <w:r w:rsidRPr="00E0028E">
              <w:rPr>
                <w:sz w:val="16"/>
                <w:szCs w:val="16"/>
              </w:rPr>
              <w:t>Descrição das conclusões pertinentes associadas à pesquisa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nil"/>
            </w:tcBorders>
            <w:vAlign w:val="center"/>
          </w:tcPr>
          <w:p w14:paraId="6D9236C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784F6109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9640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022C4B3F" w14:textId="77777777" w:rsidR="00994DD7" w:rsidRPr="00E0028E" w:rsidRDefault="00994DD7" w:rsidP="005A213D">
            <w:pPr>
              <w:pStyle w:val="Default"/>
              <w:spacing w:before="40" w:after="40"/>
              <w:rPr>
                <w:b/>
                <w:color w:val="auto"/>
                <w:sz w:val="16"/>
                <w:szCs w:val="16"/>
              </w:rPr>
            </w:pPr>
            <w:r w:rsidRPr="00E0028E">
              <w:rPr>
                <w:b/>
                <w:color w:val="auto"/>
                <w:sz w:val="16"/>
                <w:szCs w:val="16"/>
              </w:rPr>
              <w:t>ADEQUAÇÃO À FORMA E USO DA LINGUAGEM</w:t>
            </w:r>
          </w:p>
        </w:tc>
      </w:tr>
      <w:tr w:rsidR="00994DD7" w:rsidRPr="00E0028E" w14:paraId="622B5DC0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18" w:space="0" w:color="auto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84A9C7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8</w:t>
            </w:r>
          </w:p>
        </w:tc>
        <w:tc>
          <w:tcPr>
            <w:tcW w:w="2136" w:type="dxa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1617E4A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Análise textual</w:t>
            </w:r>
          </w:p>
        </w:tc>
        <w:tc>
          <w:tcPr>
            <w:tcW w:w="6243" w:type="dxa"/>
            <w:gridSpan w:val="3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436966E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Texto claro, bem estruturado e coerente, apresentando organização de ideias. Frases e parágrafos bem construídos.</w:t>
            </w:r>
          </w:p>
        </w:tc>
        <w:tc>
          <w:tcPr>
            <w:tcW w:w="552" w:type="dxa"/>
            <w:tcBorders>
              <w:top w:val="single" w:sz="18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0D35C09F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2DE365F7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4B889F8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19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691D0F4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Citações e Referências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309DCA9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Texto fundamentado e utilização da norma ABNT NBR 10520 nas citações e referências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6C6305D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32CFAE78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7CB876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20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615552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Formatação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6F9201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Utilização das normas ABNT para formatação do trabalho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24100FD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  <w:tr w:rsidR="00994DD7" w:rsidRPr="00E0028E" w14:paraId="7682F453" w14:textId="77777777" w:rsidTr="005A21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64651326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21</w:t>
            </w:r>
          </w:p>
        </w:tc>
        <w:tc>
          <w:tcPr>
            <w:tcW w:w="21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149C85AE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>Estado da arte</w:t>
            </w:r>
          </w:p>
        </w:tc>
        <w:tc>
          <w:tcPr>
            <w:tcW w:w="62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single" w:sz="4" w:space="0" w:color="BFBFBF" w:themeColor="background1" w:themeShade="BF"/>
            </w:tcBorders>
            <w:vAlign w:val="center"/>
            <w:hideMark/>
          </w:tcPr>
          <w:p w14:paraId="53C114C3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  <w:r w:rsidRPr="00E0028E">
              <w:rPr>
                <w:color w:val="auto"/>
                <w:sz w:val="16"/>
                <w:szCs w:val="16"/>
              </w:rPr>
              <w:t xml:space="preserve">Uso de referências recentes e relevantes </w:t>
            </w:r>
          </w:p>
        </w:tc>
        <w:tc>
          <w:tcPr>
            <w:tcW w:w="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auto"/>
              <w:right w:val="nil"/>
            </w:tcBorders>
            <w:vAlign w:val="center"/>
          </w:tcPr>
          <w:p w14:paraId="314671A7" w14:textId="77777777" w:rsidR="00994DD7" w:rsidRPr="00E0028E" w:rsidRDefault="00994DD7" w:rsidP="005A213D">
            <w:pPr>
              <w:pStyle w:val="Default"/>
              <w:spacing w:before="40" w:after="40"/>
              <w:rPr>
                <w:color w:val="auto"/>
                <w:sz w:val="16"/>
                <w:szCs w:val="16"/>
              </w:rPr>
            </w:pPr>
          </w:p>
        </w:tc>
      </w:tr>
    </w:tbl>
    <w:p w14:paraId="18E3FA22" w14:textId="77777777" w:rsidR="00994DD7" w:rsidRPr="00E86FA2" w:rsidRDefault="00994DD7" w:rsidP="00994DD7">
      <w:pPr>
        <w:spacing w:after="0"/>
        <w:ind w:left="142"/>
        <w:rPr>
          <w:rFonts w:cs="Arial"/>
        </w:rPr>
      </w:pPr>
    </w:p>
    <w:p w14:paraId="7CFFA611" w14:textId="77777777" w:rsidR="00994DD7" w:rsidRPr="00E86FA2" w:rsidRDefault="00994DD7" w:rsidP="00994DD7">
      <w:pPr>
        <w:spacing w:after="0"/>
        <w:ind w:left="142"/>
        <w:jc w:val="right"/>
        <w:rPr>
          <w:rFonts w:cs="Arial"/>
        </w:rPr>
      </w:pPr>
      <w:r w:rsidRPr="00E86FA2">
        <w:rPr>
          <w:rFonts w:cs="Arial"/>
        </w:rPr>
        <w:t xml:space="preserve">Belo Horizonte, ____ de ____________ </w:t>
      </w:r>
      <w:proofErr w:type="spellStart"/>
      <w:r w:rsidRPr="00E86FA2">
        <w:rPr>
          <w:rFonts w:cs="Arial"/>
        </w:rPr>
        <w:t>de</w:t>
      </w:r>
      <w:proofErr w:type="spellEnd"/>
      <w:r w:rsidRPr="00E86FA2">
        <w:rPr>
          <w:rFonts w:cs="Arial"/>
        </w:rPr>
        <w:t xml:space="preserve"> 20___</w:t>
      </w:r>
    </w:p>
    <w:p w14:paraId="7692D175" w14:textId="77777777" w:rsidR="00994DD7" w:rsidRPr="00E86FA2" w:rsidRDefault="00994DD7" w:rsidP="00994DD7">
      <w:pPr>
        <w:spacing w:after="0"/>
        <w:ind w:left="142"/>
        <w:rPr>
          <w:rFonts w:cs="Arial"/>
        </w:rPr>
      </w:pPr>
    </w:p>
    <w:p w14:paraId="797A7C4C" w14:textId="77777777" w:rsidR="00994DD7" w:rsidRPr="00E86FA2" w:rsidRDefault="00994DD7" w:rsidP="00994DD7">
      <w:pPr>
        <w:spacing w:after="0"/>
        <w:ind w:left="142"/>
        <w:rPr>
          <w:rFonts w:cs="Arial"/>
        </w:rPr>
      </w:pPr>
    </w:p>
    <w:tbl>
      <w:tblPr>
        <w:tblW w:w="0" w:type="auto"/>
        <w:jc w:val="right"/>
        <w:tblBorders>
          <w:top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8"/>
      </w:tblGrid>
      <w:tr w:rsidR="00994DD7" w:rsidRPr="00E86FA2" w14:paraId="6323DF4F" w14:textId="77777777" w:rsidTr="005A213D">
        <w:trPr>
          <w:jc w:val="right"/>
        </w:trPr>
        <w:tc>
          <w:tcPr>
            <w:tcW w:w="492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AFF671E" w14:textId="77777777" w:rsidR="00994DD7" w:rsidRPr="00E86FA2" w:rsidRDefault="00994DD7" w:rsidP="005A213D">
            <w:pPr>
              <w:spacing w:after="0"/>
              <w:jc w:val="center"/>
              <w:rPr>
                <w:rFonts w:cs="Arial"/>
              </w:rPr>
            </w:pPr>
            <w:r w:rsidRPr="00E86FA2">
              <w:rPr>
                <w:rFonts w:cs="Arial"/>
              </w:rPr>
              <w:t xml:space="preserve">Assinatura do </w:t>
            </w:r>
            <w:r>
              <w:rPr>
                <w:rFonts w:cs="Arial"/>
              </w:rPr>
              <w:t>avaliador (Professor da disciplina ou Orientador)</w:t>
            </w:r>
          </w:p>
        </w:tc>
      </w:tr>
    </w:tbl>
    <w:p w14:paraId="723ACBD0" w14:textId="2746DFD6" w:rsidR="00994DD7" w:rsidRDefault="00994DD7" w:rsidP="00994DD7"/>
    <w:tbl>
      <w:tblPr>
        <w:tblStyle w:val="Tabelacomgrade"/>
        <w:tblW w:w="0" w:type="auto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1"/>
        <w:gridCol w:w="776"/>
        <w:gridCol w:w="796"/>
        <w:gridCol w:w="2161"/>
      </w:tblGrid>
      <w:tr w:rsidR="003D1C8A" w14:paraId="7C820D25" w14:textId="36806671" w:rsidTr="003D1C8A">
        <w:tc>
          <w:tcPr>
            <w:tcW w:w="4771" w:type="dxa"/>
            <w:tcBorders>
              <w:top w:val="single" w:sz="18" w:space="0" w:color="auto"/>
              <w:bottom w:val="single" w:sz="18" w:space="0" w:color="auto"/>
              <w:right w:val="dotted" w:sz="4" w:space="0" w:color="auto"/>
            </w:tcBorders>
          </w:tcPr>
          <w:p w14:paraId="236B5137" w14:textId="10559D91" w:rsidR="00A57F15" w:rsidRPr="00A57F15" w:rsidRDefault="003D1C8A" w:rsidP="003D1C8A">
            <w:pPr>
              <w:pStyle w:val="Default"/>
              <w:spacing w:before="40" w:after="40"/>
              <w:rPr>
                <w:sz w:val="22"/>
                <w:szCs w:val="22"/>
              </w:rPr>
            </w:pPr>
            <w:r w:rsidRPr="003D1C8A">
              <w:rPr>
                <w:b/>
                <w:color w:val="auto"/>
                <w:sz w:val="16"/>
                <w:szCs w:val="16"/>
              </w:rPr>
              <w:lastRenderedPageBreak/>
              <w:t>CRITÉRIO</w:t>
            </w:r>
          </w:p>
        </w:tc>
        <w:tc>
          <w:tcPr>
            <w:tcW w:w="776" w:type="dxa"/>
            <w:tcBorders>
              <w:top w:val="single" w:sz="18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</w:tcPr>
          <w:p w14:paraId="6717827F" w14:textId="4003CE14" w:rsidR="00A57F15" w:rsidRPr="003D1C8A" w:rsidRDefault="003D1C8A" w:rsidP="003D1C8A">
            <w:pPr>
              <w:pStyle w:val="Default"/>
              <w:spacing w:before="40" w:after="40"/>
              <w:rPr>
                <w:b/>
                <w:color w:val="auto"/>
                <w:sz w:val="16"/>
                <w:szCs w:val="16"/>
              </w:rPr>
            </w:pPr>
            <w:r w:rsidRPr="003D1C8A">
              <w:rPr>
                <w:b/>
                <w:color w:val="auto"/>
                <w:sz w:val="16"/>
                <w:szCs w:val="16"/>
              </w:rPr>
              <w:t>VALOR</w:t>
            </w:r>
          </w:p>
        </w:tc>
        <w:tc>
          <w:tcPr>
            <w:tcW w:w="796" w:type="dxa"/>
            <w:tcBorders>
              <w:top w:val="single" w:sz="18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</w:tcPr>
          <w:p w14:paraId="0BF621F9" w14:textId="0E942B0D" w:rsidR="00A57F15" w:rsidRPr="003D1C8A" w:rsidRDefault="003D1C8A" w:rsidP="003D1C8A">
            <w:pPr>
              <w:pStyle w:val="Default"/>
              <w:spacing w:before="40" w:after="40"/>
              <w:jc w:val="center"/>
              <w:rPr>
                <w:b/>
                <w:color w:val="auto"/>
                <w:sz w:val="16"/>
                <w:szCs w:val="16"/>
              </w:rPr>
            </w:pPr>
            <w:r w:rsidRPr="003D1C8A">
              <w:rPr>
                <w:b/>
                <w:color w:val="auto"/>
                <w:sz w:val="16"/>
                <w:szCs w:val="16"/>
              </w:rPr>
              <w:t>NOTA</w:t>
            </w:r>
          </w:p>
        </w:tc>
        <w:tc>
          <w:tcPr>
            <w:tcW w:w="2161" w:type="dxa"/>
            <w:tcBorders>
              <w:top w:val="single" w:sz="18" w:space="0" w:color="auto"/>
              <w:left w:val="dotted" w:sz="4" w:space="0" w:color="auto"/>
              <w:bottom w:val="single" w:sz="18" w:space="0" w:color="auto"/>
            </w:tcBorders>
          </w:tcPr>
          <w:p w14:paraId="76E6C6ED" w14:textId="09DCE7A6" w:rsidR="00A57F15" w:rsidRPr="003D1C8A" w:rsidRDefault="003D1C8A" w:rsidP="003D1C8A">
            <w:pPr>
              <w:pStyle w:val="Default"/>
              <w:spacing w:before="40" w:after="40"/>
              <w:jc w:val="center"/>
              <w:rPr>
                <w:b/>
                <w:color w:val="auto"/>
                <w:sz w:val="16"/>
                <w:szCs w:val="16"/>
              </w:rPr>
            </w:pPr>
            <w:r w:rsidRPr="003D1C8A">
              <w:rPr>
                <w:b/>
                <w:color w:val="auto"/>
                <w:sz w:val="16"/>
                <w:szCs w:val="16"/>
              </w:rPr>
              <w:t>OBSERVAÇÕES</w:t>
            </w:r>
          </w:p>
        </w:tc>
      </w:tr>
      <w:tr w:rsidR="003D1C8A" w14:paraId="0C51FF8B" w14:textId="1001B2BD" w:rsidTr="003D1C8A">
        <w:tc>
          <w:tcPr>
            <w:tcW w:w="4771" w:type="dxa"/>
            <w:tcBorders>
              <w:top w:val="single" w:sz="18" w:space="0" w:color="auto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56F4C02" w14:textId="78356BF6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 xml:space="preserve">I - </w:t>
            </w:r>
            <w:proofErr w:type="gramStart"/>
            <w:r w:rsidRPr="003D1C8A">
              <w:rPr>
                <w:rFonts w:cs="Arial"/>
                <w:sz w:val="16"/>
                <w:szCs w:val="16"/>
              </w:rPr>
              <w:t>pertinência</w:t>
            </w:r>
            <w:proofErr w:type="gramEnd"/>
            <w:r w:rsidRPr="003D1C8A">
              <w:rPr>
                <w:rFonts w:cs="Arial"/>
                <w:sz w:val="16"/>
                <w:szCs w:val="16"/>
              </w:rPr>
              <w:t xml:space="preserve"> da proposta de pesquisa;</w:t>
            </w:r>
          </w:p>
        </w:tc>
        <w:tc>
          <w:tcPr>
            <w:tcW w:w="776" w:type="dxa"/>
            <w:tcBorders>
              <w:top w:val="single" w:sz="18" w:space="0" w:color="auto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9C3ACC2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18" w:space="0" w:color="auto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2C78BFC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18" w:space="0" w:color="auto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2C32B322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46C56B75" w14:textId="218B8C66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0C5256D" w14:textId="3180A91F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 xml:space="preserve">II - </w:t>
            </w:r>
            <w:proofErr w:type="gramStart"/>
            <w:r w:rsidRPr="003D1C8A">
              <w:rPr>
                <w:rFonts w:cs="Arial"/>
                <w:sz w:val="16"/>
                <w:szCs w:val="16"/>
              </w:rPr>
              <w:t>atendimento</w:t>
            </w:r>
            <w:proofErr w:type="gramEnd"/>
            <w:r w:rsidRPr="003D1C8A">
              <w:rPr>
                <w:rFonts w:cs="Arial"/>
                <w:sz w:val="16"/>
                <w:szCs w:val="16"/>
              </w:rPr>
              <w:t xml:space="preserve"> aos requisitos obrigatórios da proposta de pesquisa da disciplina de TCC I (Introdução, referencial teórico, Métodos, resultados esperados, infraestrutura e recursos necessários, cronograma de TCC II e referências bibliográficas)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39ADB2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DC98378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0195D709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2D578E86" w14:textId="05667DD2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EB851AE" w14:textId="6749B90D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>III - domínio da língua portuguesa escrita e falada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0224273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D5BFF21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47F5864E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6A90F2DC" w14:textId="6B35CC4B" w:rsidTr="003D1C8A">
        <w:trPr>
          <w:trHeight w:val="248"/>
        </w:trPr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30375FC" w14:textId="0EBA883C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 xml:space="preserve">IV - </w:t>
            </w:r>
            <w:proofErr w:type="gramStart"/>
            <w:r w:rsidRPr="003D1C8A">
              <w:rPr>
                <w:rFonts w:cs="Arial"/>
                <w:sz w:val="16"/>
                <w:szCs w:val="16"/>
              </w:rPr>
              <w:t>clareza e coesão</w:t>
            </w:r>
            <w:proofErr w:type="gramEnd"/>
            <w:r w:rsidRPr="003D1C8A">
              <w:rPr>
                <w:rFonts w:cs="Arial"/>
                <w:sz w:val="16"/>
                <w:szCs w:val="16"/>
              </w:rPr>
              <w:t xml:space="preserve"> da proposta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D20D15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34C8B83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09EB4080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2CBE0C3C" w14:textId="15B9531C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C1CCB2" w14:textId="0D430E64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 xml:space="preserve">V - </w:t>
            </w:r>
            <w:proofErr w:type="gramStart"/>
            <w:r w:rsidRPr="003D1C8A">
              <w:rPr>
                <w:rFonts w:cs="Arial"/>
                <w:sz w:val="16"/>
                <w:szCs w:val="16"/>
              </w:rPr>
              <w:t>revisão</w:t>
            </w:r>
            <w:proofErr w:type="gramEnd"/>
            <w:r w:rsidRPr="003D1C8A">
              <w:rPr>
                <w:rFonts w:cs="Arial"/>
                <w:sz w:val="16"/>
                <w:szCs w:val="16"/>
              </w:rPr>
              <w:t xml:space="preserve"> da literatura apresentada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D69C4A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2366B44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01B61532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12B50A6F" w14:textId="456AF8F6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1E82F71" w14:textId="71FB2DF8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 xml:space="preserve">VI - </w:t>
            </w:r>
            <w:proofErr w:type="gramStart"/>
            <w:r w:rsidRPr="003D1C8A">
              <w:rPr>
                <w:rFonts w:cs="Arial"/>
                <w:sz w:val="16"/>
                <w:szCs w:val="16"/>
              </w:rPr>
              <w:t>qualidade</w:t>
            </w:r>
            <w:proofErr w:type="gramEnd"/>
            <w:r w:rsidRPr="003D1C8A">
              <w:rPr>
                <w:rFonts w:cs="Arial"/>
                <w:sz w:val="16"/>
                <w:szCs w:val="16"/>
              </w:rPr>
              <w:t xml:space="preserve"> dos elementos gráficos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370CD22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97A44FA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33DDCC96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7AFDE314" w14:textId="74A3B889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5DEF1C" w14:textId="13E9F4C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>VII - domínio do conteúdo de projeto, evidenciado a partir das respostas às perguntas da banca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CAAD426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0997A83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47EB5A0D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45CCB2E7" w14:textId="626EE371" w:rsidTr="003D1C8A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8FD8141" w14:textId="26F3F3FD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>VIII - capacidade de contra argumentar ponderações da banca;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05498B8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873994B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531861D5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597484A3" w14:textId="168686E9" w:rsidTr="000C52D5">
        <w:tc>
          <w:tcPr>
            <w:tcW w:w="477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122C624" w14:textId="13084605" w:rsidR="000C52D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 w:rsidRPr="003D1C8A">
              <w:rPr>
                <w:rFonts w:cs="Arial"/>
                <w:sz w:val="16"/>
                <w:szCs w:val="16"/>
              </w:rPr>
              <w:t>IX - Pontualidade, dedicação e determinação, assiduidade, iniciativa apresentados nos relatórios mensais</w:t>
            </w:r>
            <w:r w:rsidR="000C52D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E184F03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9BEA33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</w:tcPr>
          <w:p w14:paraId="41F24DFE" w14:textId="77777777" w:rsidR="00A57F15" w:rsidRPr="003D1C8A" w:rsidRDefault="00A57F1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0C52D5" w:rsidRPr="000C52D5" w14:paraId="4E0059FE" w14:textId="77777777" w:rsidTr="005A213D">
        <w:tc>
          <w:tcPr>
            <w:tcW w:w="4771" w:type="dxa"/>
            <w:tcBorders>
              <w:top w:val="single" w:sz="2" w:space="0" w:color="808080" w:themeColor="background1" w:themeShade="80"/>
              <w:bottom w:val="single" w:sz="18" w:space="0" w:color="auto"/>
              <w:right w:val="single" w:sz="2" w:space="0" w:color="808080" w:themeColor="background1" w:themeShade="80"/>
            </w:tcBorders>
          </w:tcPr>
          <w:p w14:paraId="2F415572" w14:textId="767CCE22" w:rsidR="000C52D5" w:rsidRPr="003D1C8A" w:rsidRDefault="000C52D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X</w:t>
            </w:r>
            <w:r w:rsidRPr="003D1C8A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–</w:t>
            </w:r>
            <w:r w:rsidRPr="003D1C8A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Apresentação</w:t>
            </w:r>
          </w:p>
        </w:tc>
        <w:tc>
          <w:tcPr>
            <w:tcW w:w="77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18" w:space="0" w:color="auto"/>
              <w:right w:val="single" w:sz="2" w:space="0" w:color="808080" w:themeColor="background1" w:themeShade="80"/>
            </w:tcBorders>
          </w:tcPr>
          <w:p w14:paraId="7877CC47" w14:textId="77777777" w:rsidR="000C52D5" w:rsidRPr="003D1C8A" w:rsidRDefault="000C52D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79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18" w:space="0" w:color="auto"/>
              <w:right w:val="single" w:sz="2" w:space="0" w:color="808080" w:themeColor="background1" w:themeShade="80"/>
            </w:tcBorders>
          </w:tcPr>
          <w:p w14:paraId="26E4C624" w14:textId="77777777" w:rsidR="000C52D5" w:rsidRPr="003D1C8A" w:rsidRDefault="000C52D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16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18" w:space="0" w:color="auto"/>
            </w:tcBorders>
          </w:tcPr>
          <w:p w14:paraId="319220C8" w14:textId="77777777" w:rsidR="000C52D5" w:rsidRPr="003D1C8A" w:rsidRDefault="000C52D5" w:rsidP="000C52D5">
            <w:pPr>
              <w:spacing w:before="60" w:after="60"/>
              <w:jc w:val="left"/>
              <w:rPr>
                <w:rFonts w:cs="Arial"/>
                <w:sz w:val="16"/>
                <w:szCs w:val="16"/>
              </w:rPr>
            </w:pPr>
          </w:p>
        </w:tc>
      </w:tr>
      <w:tr w:rsidR="003D1C8A" w14:paraId="4C9B6229" w14:textId="6F61C546" w:rsidTr="00DD6CA8">
        <w:tc>
          <w:tcPr>
            <w:tcW w:w="4771" w:type="dxa"/>
            <w:tcBorders>
              <w:top w:val="single" w:sz="18" w:space="0" w:color="auto"/>
              <w:bottom w:val="single" w:sz="18" w:space="0" w:color="auto"/>
              <w:right w:val="single" w:sz="2" w:space="0" w:color="808080" w:themeColor="background1" w:themeShade="80"/>
            </w:tcBorders>
          </w:tcPr>
          <w:p w14:paraId="24FA6DF3" w14:textId="1D8CED79" w:rsidR="003D1C8A" w:rsidRPr="00A57F15" w:rsidRDefault="003D1C8A" w:rsidP="00A57F15">
            <w:pPr>
              <w:spacing w:after="0"/>
              <w:jc w:val="left"/>
              <w:rPr>
                <w:rFonts w:cs="Arial"/>
              </w:rPr>
            </w:pPr>
            <w:r>
              <w:rPr>
                <w:b/>
                <w:sz w:val="16"/>
                <w:szCs w:val="16"/>
              </w:rPr>
              <w:t>TOTAL</w:t>
            </w:r>
          </w:p>
        </w:tc>
        <w:tc>
          <w:tcPr>
            <w:tcW w:w="3733" w:type="dxa"/>
            <w:gridSpan w:val="3"/>
            <w:tcBorders>
              <w:top w:val="single" w:sz="18" w:space="0" w:color="auto"/>
              <w:left w:val="single" w:sz="2" w:space="0" w:color="808080" w:themeColor="background1" w:themeShade="80"/>
              <w:bottom w:val="single" w:sz="18" w:space="0" w:color="auto"/>
            </w:tcBorders>
          </w:tcPr>
          <w:p w14:paraId="14D9F53C" w14:textId="50CAAF8A" w:rsidR="003D1C8A" w:rsidRPr="003D1C8A" w:rsidRDefault="003D1C8A" w:rsidP="003D1C8A">
            <w:pPr>
              <w:spacing w:after="0"/>
              <w:jc w:val="right"/>
              <w:rPr>
                <w:rFonts w:cs="Arial"/>
                <w:b/>
                <w:bCs/>
                <w:sz w:val="16"/>
                <w:szCs w:val="16"/>
              </w:rPr>
            </w:pPr>
            <w:r w:rsidRPr="003D1C8A">
              <w:rPr>
                <w:rFonts w:cs="Arial"/>
                <w:b/>
                <w:bCs/>
                <w:sz w:val="16"/>
                <w:szCs w:val="16"/>
              </w:rPr>
              <w:t>72</w:t>
            </w:r>
          </w:p>
        </w:tc>
      </w:tr>
    </w:tbl>
    <w:p w14:paraId="6BACC508" w14:textId="77777777" w:rsidR="00A57F15" w:rsidRDefault="00A57F15" w:rsidP="00994DD7">
      <w:bookmarkStart w:id="0" w:name="_GoBack"/>
      <w:bookmarkEnd w:id="0"/>
    </w:p>
    <w:sectPr w:rsidR="00A57F15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0DAA1" w14:textId="77777777" w:rsidR="00994DD7" w:rsidRDefault="00994DD7" w:rsidP="00994DD7">
      <w:pPr>
        <w:spacing w:after="0"/>
      </w:pPr>
      <w:r>
        <w:separator/>
      </w:r>
    </w:p>
  </w:endnote>
  <w:endnote w:type="continuationSeparator" w:id="0">
    <w:p w14:paraId="3942A36A" w14:textId="77777777" w:rsidR="00994DD7" w:rsidRDefault="00994DD7" w:rsidP="00994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C5BC9" w14:textId="77777777" w:rsidR="00994DD7" w:rsidRPr="00994DD7" w:rsidRDefault="00994DD7" w:rsidP="00994DD7">
    <w:pPr>
      <w:pStyle w:val="Rodap"/>
      <w:jc w:val="right"/>
      <w:rPr>
        <w:sz w:val="20"/>
        <w:szCs w:val="20"/>
      </w:rPr>
    </w:pPr>
    <w:r w:rsidRPr="00660FB3">
      <w:rPr>
        <w:sz w:val="20"/>
        <w:szCs w:val="20"/>
      </w:rPr>
      <w:t xml:space="preserve">Aprovada na </w:t>
    </w:r>
    <w:r>
      <w:rPr>
        <w:sz w:val="20"/>
        <w:szCs w:val="20"/>
      </w:rPr>
      <w:t>26</w:t>
    </w:r>
    <w:r w:rsidRPr="00660FB3">
      <w:rPr>
        <w:sz w:val="20"/>
        <w:szCs w:val="20"/>
      </w:rPr>
      <w:t>°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7D358" w14:textId="77777777" w:rsidR="00994DD7" w:rsidRDefault="00994DD7" w:rsidP="00994DD7">
      <w:pPr>
        <w:spacing w:after="0"/>
      </w:pPr>
      <w:r>
        <w:separator/>
      </w:r>
    </w:p>
  </w:footnote>
  <w:footnote w:type="continuationSeparator" w:id="0">
    <w:p w14:paraId="63C4A394" w14:textId="77777777" w:rsidR="00994DD7" w:rsidRDefault="00994DD7" w:rsidP="00994D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59A74" w14:textId="77777777" w:rsidR="00994DD7" w:rsidRPr="002E5869" w:rsidRDefault="00994DD7" w:rsidP="00994DD7">
    <w:pPr>
      <w:spacing w:after="0"/>
      <w:jc w:val="center"/>
      <w:rPr>
        <w:rFonts w:cs="Arial"/>
      </w:rPr>
    </w:pPr>
    <w:r w:rsidRPr="002E5869">
      <w:rPr>
        <w:rFonts w:cs="Arial"/>
        <w:noProof/>
      </w:rPr>
      <w:drawing>
        <wp:inline distT="0" distB="0" distL="0" distR="0" wp14:anchorId="37544401" wp14:editId="36C1B434">
          <wp:extent cx="799200" cy="788400"/>
          <wp:effectExtent l="0" t="0" r="127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2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13577D" w14:textId="77777777" w:rsidR="00994DD7" w:rsidRDefault="00994DD7" w:rsidP="00994DD7">
    <w:pPr>
      <w:spacing w:after="0"/>
      <w:jc w:val="center"/>
      <w:rPr>
        <w:rFonts w:cs="Arial"/>
      </w:rPr>
    </w:pPr>
    <w:r w:rsidRPr="002E5869">
      <w:rPr>
        <w:rFonts w:cs="Arial"/>
      </w:rPr>
      <w:t>MINISTÉRIO</w:t>
    </w:r>
    <w:r>
      <w:rPr>
        <w:rFonts w:cs="Arial"/>
      </w:rPr>
      <w:t xml:space="preserve"> DA EDUCAÇÃO</w:t>
    </w:r>
  </w:p>
  <w:p w14:paraId="55104048" w14:textId="77777777" w:rsidR="00994DD7" w:rsidRDefault="00994DD7" w:rsidP="00994DD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6B7EFD3E" w14:textId="77777777" w:rsidR="00994DD7" w:rsidRPr="00994DD7" w:rsidRDefault="00994DD7" w:rsidP="00994DD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01C633BB" w14:textId="77777777" w:rsidR="00994DD7" w:rsidRDefault="00994DD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LA0MrGwNDE3NzRQ0lEKTi0uzszPAykwrAUA0rw4piwAAAA="/>
  </w:docVars>
  <w:rsids>
    <w:rsidRoot w:val="00994DD7"/>
    <w:rsid w:val="000C52D5"/>
    <w:rsid w:val="003D1C8A"/>
    <w:rsid w:val="00994DD7"/>
    <w:rsid w:val="00A5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16DB4"/>
  <w15:chartTrackingRefBased/>
  <w15:docId w15:val="{EFF24084-35B3-4776-9500-64C41221C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DD7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994DD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994DD7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94DD7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994DD7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994DD7"/>
    <w:rPr>
      <w:rFonts w:ascii="Arial" w:hAnsi="Arial"/>
    </w:rPr>
  </w:style>
  <w:style w:type="table" w:styleId="Tabelacomgrade">
    <w:name w:val="Table Grid"/>
    <w:basedOn w:val="Tabelanormal"/>
    <w:uiPriority w:val="39"/>
    <w:rsid w:val="00A57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D1C8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D1C8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D1C8A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D1C8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D1C8A"/>
    <w:rPr>
      <w:rFonts w:ascii="Arial" w:hAnsi="Arial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D1C8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D1C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6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01</dc:creator>
  <cp:keywords/>
  <dc:description/>
  <cp:lastModifiedBy>REV01</cp:lastModifiedBy>
  <cp:revision>4</cp:revision>
  <dcterms:created xsi:type="dcterms:W3CDTF">2019-06-30T20:42:00Z</dcterms:created>
  <dcterms:modified xsi:type="dcterms:W3CDTF">2019-06-30T20:58:00Z</dcterms:modified>
</cp:coreProperties>
</file>